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enario</w:t>
      </w:r>
      <w:r>
        <w:t xml:space="preserve"> </w:t>
      </w:r>
      <w:r>
        <w:t xml:space="preserve">predic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29</w:t>
      </w:r>
    </w:p>
    <w:p>
      <w:pPr>
        <w:pStyle w:val="Heading2"/>
      </w:pPr>
      <w:bookmarkStart w:id="20" w:name="impact-of-different-scenarios-on-daily-cases-and-deaths"/>
      <w:r>
        <w:t xml:space="preserve">Impact of different scenarios on daily cases and deaths</w:t>
      </w:r>
      <w:bookmarkEnd w:id="2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plots%20currentreope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eff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ScenarioPredictions_files/figure-docx/scenario%20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enario prediction figures</dc:title>
  <dc:creator>Weihsueh Chiu</dc:creator>
  <cp:keywords/>
  <dcterms:created xsi:type="dcterms:W3CDTF">2020-07-29T16:58:19Z</dcterms:created>
  <dcterms:modified xsi:type="dcterms:W3CDTF">2020-07-29T16:58:19Z</dcterms:modified>
</cp:coreProperties>
</file>